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6944A1" w:rsidP="00272C6E">
      <w:pPr>
        <w:spacing w:after="0" w:line="240" w:lineRule="auto"/>
        <w:jc w:val="center"/>
        <w:rPr>
          <w:rFonts w:ascii="Times New Roman" w:eastAsia="Times New Roman" w:hAnsi="Times New Roman" w:cs="Times New Roman"/>
          <w:b/>
        </w:rPr>
      </w:pPr>
      <w:r w:rsidRPr="006944A1">
        <w:rPr>
          <w:rFonts w:ascii="Times New Roman" w:eastAsia="Times New Roman" w:hAnsi="Times New Roman" w:cs="Times New Roman"/>
          <w:b/>
        </w:rPr>
        <w:t xml:space="preserve">TASK FORCE </w:t>
      </w:r>
      <w:r>
        <w:rPr>
          <w:rFonts w:ascii="Times New Roman" w:eastAsia="Times New Roman" w:hAnsi="Times New Roman" w:cs="Times New Roman"/>
          <w:b/>
        </w:rPr>
        <w:t xml:space="preserve">ON CIVIL RIGHTS HISTORY </w:t>
      </w:r>
      <w:r w:rsidR="00F455C0">
        <w:rPr>
          <w:rFonts w:ascii="Times New Roman" w:eastAsia="Times New Roman" w:hAnsi="Times New Roman" w:cs="Times New Roman"/>
          <w:b/>
        </w:rPr>
        <w:t>MEETING</w:t>
      </w:r>
      <w:r w:rsidR="001921C5">
        <w:rPr>
          <w:rFonts w:ascii="Times New Roman" w:eastAsia="Times New Roman" w:hAnsi="Times New Roman" w:cs="Times New Roman"/>
          <w:b/>
        </w:rPr>
        <w:t>-AMENDED</w:t>
      </w:r>
    </w:p>
    <w:p w:rsidR="002077FB" w:rsidRPr="00272C6E" w:rsidRDefault="0000198F"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Lynwood Roberts Room</w:t>
      </w:r>
      <w:r w:rsidR="002077FB">
        <w:rPr>
          <w:rFonts w:ascii="Times New Roman" w:eastAsia="Times New Roman" w:hAnsi="Times New Roman" w:cs="Times New Roman"/>
          <w:b/>
        </w:rPr>
        <w:t>, 1</w:t>
      </w:r>
      <w:r w:rsidR="002077FB" w:rsidRPr="002077FB">
        <w:rPr>
          <w:rFonts w:ascii="Times New Roman" w:eastAsia="Times New Roman" w:hAnsi="Times New Roman" w:cs="Times New Roman"/>
          <w:b/>
          <w:vertAlign w:val="superscript"/>
        </w:rPr>
        <w:t>st</w:t>
      </w:r>
      <w:r w:rsidR="002077FB">
        <w:rPr>
          <w:rFonts w:ascii="Times New Roman" w:eastAsia="Times New Roman" w:hAnsi="Times New Roman" w:cs="Times New Roman"/>
          <w:b/>
        </w:rPr>
        <w:t xml:space="preserve"> floor, City Hall</w:t>
      </w:r>
    </w:p>
    <w:p w:rsidR="00272C6E" w:rsidRPr="00E800C5" w:rsidRDefault="00444636" w:rsidP="00272C6E">
      <w:pPr>
        <w:spacing w:after="0" w:line="240" w:lineRule="auto"/>
        <w:jc w:val="center"/>
        <w:rPr>
          <w:rFonts w:ascii="Times New Roman" w:eastAsia="Times New Roman" w:hAnsi="Times New Roman" w:cs="Times New Roman"/>
          <w:b/>
        </w:rPr>
      </w:pPr>
      <w:r w:rsidRPr="00E800C5">
        <w:rPr>
          <w:rFonts w:ascii="Times New Roman" w:eastAsia="Times New Roman" w:hAnsi="Times New Roman" w:cs="Times New Roman"/>
          <w:b/>
          <w:strike/>
        </w:rPr>
        <w:t xml:space="preserve">April </w:t>
      </w:r>
      <w:r w:rsidR="00E01CCF" w:rsidRPr="00E800C5">
        <w:rPr>
          <w:rFonts w:ascii="Times New Roman" w:eastAsia="Times New Roman" w:hAnsi="Times New Roman" w:cs="Times New Roman"/>
          <w:b/>
          <w:strike/>
        </w:rPr>
        <w:t>25</w:t>
      </w:r>
      <w:r w:rsidR="00F325B0" w:rsidRPr="00E800C5">
        <w:rPr>
          <w:rFonts w:ascii="Times New Roman" w:eastAsia="Times New Roman" w:hAnsi="Times New Roman" w:cs="Times New Roman"/>
          <w:b/>
          <w:strike/>
        </w:rPr>
        <w:t>, 2018</w:t>
      </w:r>
      <w:r w:rsidR="00E800C5">
        <w:rPr>
          <w:rFonts w:ascii="Times New Roman" w:eastAsia="Times New Roman" w:hAnsi="Times New Roman" w:cs="Times New Roman"/>
          <w:b/>
          <w:strike/>
        </w:rPr>
        <w:t xml:space="preserve"> </w:t>
      </w:r>
      <w:r w:rsidR="00E800C5">
        <w:rPr>
          <w:rFonts w:ascii="Times New Roman" w:eastAsia="Times New Roman" w:hAnsi="Times New Roman" w:cs="Times New Roman"/>
          <w:b/>
        </w:rPr>
        <w:t>May 9, 2018</w:t>
      </w:r>
    </w:p>
    <w:p w:rsidR="00272C6E" w:rsidRPr="00272C6E" w:rsidRDefault="006944A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w:t>
      </w:r>
      <w:r w:rsidR="00F325B0">
        <w:rPr>
          <w:rFonts w:ascii="Times New Roman" w:eastAsia="Times New Roman" w:hAnsi="Times New Roman" w:cs="Times New Roman"/>
          <w:b/>
        </w:rPr>
        <w:t>:</w:t>
      </w:r>
      <w:r w:rsidR="00272C6E" w:rsidRPr="00272C6E">
        <w:rPr>
          <w:rFonts w:ascii="Times New Roman" w:eastAsia="Times New Roman" w:hAnsi="Times New Roman" w:cs="Times New Roman"/>
          <w:b/>
        </w:rPr>
        <w:t xml:space="preserve">00 </w:t>
      </w:r>
      <w:r>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6944A1">
        <w:rPr>
          <w:rFonts w:ascii="Times New Roman" w:eastAsia="Calibri" w:hAnsi="Times New Roman" w:cs="Times New Roman"/>
        </w:rPr>
        <w:t>Lynwood Roberts</w:t>
      </w:r>
      <w:r w:rsidRPr="00272C6E">
        <w:rPr>
          <w:rFonts w:ascii="Times New Roman" w:eastAsia="Calibri" w:hAnsi="Times New Roman" w:cs="Times New Roman"/>
        </w:rPr>
        <w:t xml:space="preserve">, 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5F4E27">
        <w:rPr>
          <w:rFonts w:ascii="Times New Roman" w:eastAsia="Calibri" w:hAnsi="Times New Roman" w:cs="Times New Roman"/>
        </w:rPr>
        <w:t xml:space="preserve">The Honorable </w:t>
      </w:r>
      <w:r w:rsidR="006944A1" w:rsidRPr="006944A1">
        <w:rPr>
          <w:rFonts w:ascii="Times New Roman" w:eastAsia="Calibri" w:hAnsi="Times New Roman" w:cs="Times New Roman"/>
        </w:rPr>
        <w:t xml:space="preserve">Warren Jones (Co-Chair), </w:t>
      </w:r>
      <w:proofErr w:type="spellStart"/>
      <w:r w:rsidR="006944A1" w:rsidRPr="006944A1">
        <w:rPr>
          <w:rFonts w:ascii="Times New Roman" w:eastAsia="Calibri" w:hAnsi="Times New Roman" w:cs="Times New Roman"/>
          <w:lang w:val="en"/>
        </w:rPr>
        <w:t>Ju’Coby</w:t>
      </w:r>
      <w:proofErr w:type="spellEnd"/>
      <w:r w:rsidR="006944A1" w:rsidRPr="006944A1">
        <w:rPr>
          <w:rFonts w:ascii="Times New Roman" w:eastAsia="Calibri" w:hAnsi="Times New Roman" w:cs="Times New Roman"/>
          <w:lang w:val="en"/>
        </w:rPr>
        <w:t xml:space="preserve"> Pitman (Co-Chair),</w:t>
      </w:r>
      <w:r w:rsidR="006944A1">
        <w:rPr>
          <w:rFonts w:ascii="Times New Roman" w:eastAsia="Calibri" w:hAnsi="Times New Roman" w:cs="Times New Roman"/>
          <w:b/>
          <w:lang w:val="en"/>
        </w:rPr>
        <w:t xml:space="preserve"> </w:t>
      </w:r>
      <w:r w:rsidR="006944A1" w:rsidRPr="006944A1">
        <w:rPr>
          <w:rFonts w:ascii="Times New Roman" w:eastAsia="Calibri" w:hAnsi="Times New Roman" w:cs="Times New Roman"/>
          <w:lang w:val="en"/>
        </w:rPr>
        <w:t>Tony Allegretti</w:t>
      </w:r>
      <w:r w:rsidR="006944A1">
        <w:rPr>
          <w:rFonts w:ascii="Times New Roman" w:eastAsia="Calibri" w:hAnsi="Times New Roman" w:cs="Times New Roman"/>
          <w:lang w:val="en"/>
        </w:rPr>
        <w:t xml:space="preserve">, </w:t>
      </w:r>
      <w:r w:rsidR="007012EF">
        <w:rPr>
          <w:rFonts w:ascii="Times New Roman" w:eastAsia="Calibri" w:hAnsi="Times New Roman" w:cs="Times New Roman"/>
          <w:lang w:val="en"/>
        </w:rPr>
        <w:t xml:space="preserve">Dr. Alan Bliss, </w:t>
      </w:r>
      <w:r w:rsidR="0047782C" w:rsidRPr="0047782C">
        <w:rPr>
          <w:rFonts w:ascii="Times New Roman" w:eastAsia="Calibri" w:hAnsi="Times New Roman" w:cs="Times New Roman"/>
          <w:lang w:val="en"/>
        </w:rPr>
        <w:t xml:space="preserve">Dr. Tim Gilmore, Chris Hand, </w:t>
      </w:r>
      <w:r w:rsidR="0047782C" w:rsidRPr="0047782C">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 xml:space="preserve">Rodney L. Hurst, Sr., </w:t>
      </w:r>
      <w:r w:rsidR="0047782C" w:rsidRPr="0047782C">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Rahman Johnson</w:t>
      </w:r>
      <w:r w:rsidR="00F36E65">
        <w:rPr>
          <w:rFonts w:ascii="Times New Roman" w:eastAsia="Calibri" w:hAnsi="Times New Roman" w:cs="Times New Roman"/>
          <w:lang w:val="en"/>
        </w:rPr>
        <w:t xml:space="preserve">, </w:t>
      </w:r>
      <w:r w:rsidR="007012EF">
        <w:rPr>
          <w:rFonts w:ascii="Times New Roman" w:eastAsia="Calibri" w:hAnsi="Times New Roman" w:cs="Times New Roman"/>
          <w:lang w:val="en"/>
        </w:rPr>
        <w:t xml:space="preserve">Adonnica Toler, </w:t>
      </w:r>
      <w:r w:rsidR="006944A1" w:rsidRPr="006944A1">
        <w:rPr>
          <w:rFonts w:ascii="Times New Roman" w:eastAsia="Calibri" w:hAnsi="Times New Roman" w:cs="Times New Roman"/>
          <w:lang w:val="en"/>
        </w:rPr>
        <w:t>Lloyd Washington</w:t>
      </w:r>
      <w:r w:rsidR="006944A1">
        <w:rPr>
          <w:rFonts w:ascii="Times New Roman" w:eastAsia="Calibri" w:hAnsi="Times New Roman" w:cs="Times New Roman"/>
          <w:lang w:val="en"/>
        </w:rPr>
        <w:t xml:space="preserve">, </w:t>
      </w:r>
      <w:r w:rsidR="006944A1" w:rsidRPr="006944A1">
        <w:rPr>
          <w:rFonts w:ascii="Times New Roman" w:eastAsia="Calibri" w:hAnsi="Times New Roman" w:cs="Times New Roman"/>
          <w:lang w:val="en"/>
        </w:rPr>
        <w:t>Alton Yates</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3F59A2" w:rsidRPr="00272C6E" w:rsidRDefault="003F59A2"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7012EF">
        <w:rPr>
          <w:rFonts w:ascii="Times New Roman" w:eastAsia="Calibri" w:hAnsi="Times New Roman" w:cs="Times New Roman"/>
        </w:rPr>
        <w:t>10:05</w:t>
      </w:r>
      <w:r w:rsidRPr="00272C6E">
        <w:rPr>
          <w:rFonts w:ascii="Times New Roman" w:eastAsia="Calibri" w:hAnsi="Times New Roman" w:cs="Times New Roman"/>
        </w:rPr>
        <w:t xml:space="preserve"> </w:t>
      </w:r>
      <w:r w:rsidR="006944A1">
        <w:rPr>
          <w:rFonts w:ascii="Times New Roman" w:eastAsia="Calibri" w:hAnsi="Times New Roman" w:cs="Times New Roman"/>
        </w:rPr>
        <w:t>a</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5F4E27" w:rsidRDefault="005F4E27"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The Honorable Warren Jones and </w:t>
      </w:r>
      <w:proofErr w:type="spellStart"/>
      <w:r>
        <w:rPr>
          <w:rFonts w:ascii="Times New Roman" w:eastAsia="Calibri" w:hAnsi="Times New Roman" w:cs="Times New Roman"/>
        </w:rPr>
        <w:t>Ju’Coby</w:t>
      </w:r>
      <w:proofErr w:type="spellEnd"/>
      <w:r>
        <w:rPr>
          <w:rFonts w:ascii="Times New Roman" w:eastAsia="Calibri" w:hAnsi="Times New Roman" w:cs="Times New Roman"/>
        </w:rPr>
        <w:t xml:space="preserve"> Pittman, Co-Chairs, </w:t>
      </w:r>
      <w:r w:rsidRPr="005F4E27">
        <w:rPr>
          <w:rFonts w:ascii="Times New Roman" w:eastAsia="Calibri" w:hAnsi="Times New Roman" w:cs="Times New Roman"/>
        </w:rPr>
        <w:t>called the meeting to order</w:t>
      </w:r>
      <w:r>
        <w:rPr>
          <w:rFonts w:ascii="Times New Roman" w:eastAsia="Calibri" w:hAnsi="Times New Roman" w:cs="Times New Roman"/>
        </w:rPr>
        <w:t xml:space="preserve">. </w:t>
      </w:r>
      <w:r w:rsidR="00401368">
        <w:rPr>
          <w:rFonts w:ascii="Times New Roman" w:eastAsia="Calibri" w:hAnsi="Times New Roman" w:cs="Times New Roman"/>
        </w:rPr>
        <w:t xml:space="preserve"> Co-Chair Jones asked the members to email</w:t>
      </w:r>
      <w:r w:rsidR="00313F20">
        <w:rPr>
          <w:rFonts w:ascii="Times New Roman" w:eastAsia="Calibri" w:hAnsi="Times New Roman" w:cs="Times New Roman"/>
        </w:rPr>
        <w:t>,</w:t>
      </w:r>
      <w:r w:rsidR="00401368">
        <w:rPr>
          <w:rFonts w:ascii="Times New Roman" w:eastAsia="Calibri" w:hAnsi="Times New Roman" w:cs="Times New Roman"/>
        </w:rPr>
        <w:t xml:space="preserve"> Ms. Yvonne Mitchell a list of all Civil Rights sites and artifacts to assist with developing a separate comprehensive inventory list.</w:t>
      </w:r>
      <w:r w:rsidR="002F2BFF" w:rsidRPr="002F2BFF">
        <w:rPr>
          <w:rFonts w:ascii="Times New Roman" w:eastAsia="Calibri" w:hAnsi="Times New Roman" w:cs="Times New Roman"/>
        </w:rPr>
        <w:t xml:space="preserve"> </w:t>
      </w:r>
      <w:r w:rsidR="002F2BFF">
        <w:rPr>
          <w:rFonts w:ascii="Times New Roman" w:eastAsia="Calibri" w:hAnsi="Times New Roman" w:cs="Times New Roman"/>
        </w:rPr>
        <w:t xml:space="preserve">The members were informed that the submission </w:t>
      </w:r>
      <w:r w:rsidR="002F2BFF" w:rsidRPr="002F2BFF">
        <w:rPr>
          <w:rFonts w:ascii="Times New Roman" w:eastAsia="Calibri" w:hAnsi="Times New Roman" w:cs="Times New Roman"/>
        </w:rPr>
        <w:t>deadline for the final report to Council President Brosche is Monday, June 25</w:t>
      </w:r>
      <w:r w:rsidR="002F2BFF" w:rsidRPr="002F2BFF">
        <w:rPr>
          <w:rFonts w:ascii="Times New Roman" w:eastAsia="Calibri" w:hAnsi="Times New Roman" w:cs="Times New Roman"/>
          <w:vertAlign w:val="superscript"/>
        </w:rPr>
        <w:t>th</w:t>
      </w:r>
      <w:r w:rsidR="002F2BFF" w:rsidRPr="002F2BFF">
        <w:rPr>
          <w:rFonts w:ascii="Times New Roman" w:eastAsia="Calibri" w:hAnsi="Times New Roman" w:cs="Times New Roman"/>
        </w:rPr>
        <w:t xml:space="preserve">.  </w:t>
      </w:r>
    </w:p>
    <w:p w:rsidR="007012EF" w:rsidRDefault="007012EF" w:rsidP="005F4E27">
      <w:pPr>
        <w:spacing w:after="0" w:line="240" w:lineRule="auto"/>
        <w:rPr>
          <w:rFonts w:ascii="Times New Roman" w:eastAsia="Calibri" w:hAnsi="Times New Roman" w:cs="Times New Roman"/>
        </w:rPr>
      </w:pPr>
    </w:p>
    <w:p w:rsidR="00D1358B" w:rsidRDefault="00930E3F" w:rsidP="005F4E27">
      <w:pPr>
        <w:spacing w:after="0" w:line="240" w:lineRule="auto"/>
        <w:rPr>
          <w:rFonts w:ascii="Times New Roman" w:eastAsia="Calibri" w:hAnsi="Times New Roman" w:cs="Times New Roman"/>
          <w:u w:val="single"/>
        </w:rPr>
      </w:pPr>
      <w:r w:rsidRPr="00930E3F">
        <w:rPr>
          <w:rFonts w:ascii="Times New Roman" w:eastAsia="Calibri" w:hAnsi="Times New Roman" w:cs="Times New Roman"/>
          <w:u w:val="single"/>
        </w:rPr>
        <w:t>Finance Subcommittee Report</w:t>
      </w:r>
    </w:p>
    <w:p w:rsidR="00C950E5" w:rsidRDefault="00930E3F" w:rsidP="00556958">
      <w:pPr>
        <w:spacing w:after="0" w:line="240" w:lineRule="auto"/>
        <w:rPr>
          <w:rFonts w:ascii="Times New Roman" w:eastAsia="Calibri" w:hAnsi="Times New Roman" w:cs="Times New Roman"/>
        </w:rPr>
      </w:pPr>
      <w:r>
        <w:rPr>
          <w:rFonts w:ascii="Times New Roman" w:eastAsia="Calibri" w:hAnsi="Times New Roman" w:cs="Times New Roman"/>
        </w:rPr>
        <w:t xml:space="preserve">Mr. Chris Hand </w:t>
      </w:r>
      <w:r w:rsidRPr="00930E3F">
        <w:rPr>
          <w:rFonts w:ascii="Times New Roman" w:eastAsia="Calibri" w:hAnsi="Times New Roman" w:cs="Times New Roman"/>
        </w:rPr>
        <w:t xml:space="preserve">provided a review of the Civil Rights History </w:t>
      </w:r>
      <w:r>
        <w:rPr>
          <w:rFonts w:ascii="Times New Roman" w:eastAsia="Calibri" w:hAnsi="Times New Roman" w:cs="Times New Roman"/>
        </w:rPr>
        <w:t xml:space="preserve">Finance </w:t>
      </w:r>
      <w:r w:rsidRPr="00930E3F">
        <w:rPr>
          <w:rFonts w:ascii="Times New Roman" w:eastAsia="Calibri" w:hAnsi="Times New Roman" w:cs="Times New Roman"/>
        </w:rPr>
        <w:t>Subcommittee meeting.</w:t>
      </w:r>
      <w:r>
        <w:rPr>
          <w:rFonts w:ascii="Times New Roman" w:eastAsia="Calibri" w:hAnsi="Times New Roman" w:cs="Times New Roman"/>
        </w:rPr>
        <w:t xml:space="preserve"> </w:t>
      </w:r>
      <w:r w:rsidR="00E362FB" w:rsidRPr="00E362FB">
        <w:rPr>
          <w:rFonts w:ascii="Times New Roman" w:eastAsia="Calibri" w:hAnsi="Times New Roman" w:cs="Times New Roman"/>
        </w:rPr>
        <w:t xml:space="preserve">He reiterated the priorities the subcommittee was focusing on for potential funding which are a Civil Rights Museum, virtual Civil Rights History timeline, funding marketing efforts, and museum/artifact maintenance.  </w:t>
      </w:r>
      <w:r w:rsidR="00F305BC">
        <w:rPr>
          <w:rFonts w:ascii="Times New Roman" w:eastAsia="Calibri" w:hAnsi="Times New Roman" w:cs="Times New Roman"/>
        </w:rPr>
        <w:t>He shared that th</w:t>
      </w:r>
      <w:r>
        <w:rPr>
          <w:rFonts w:ascii="Times New Roman" w:eastAsia="Calibri" w:hAnsi="Times New Roman" w:cs="Times New Roman"/>
        </w:rPr>
        <w:t xml:space="preserve">e </w:t>
      </w:r>
      <w:r w:rsidR="008A4B00">
        <w:rPr>
          <w:rFonts w:ascii="Times New Roman" w:eastAsia="Calibri" w:hAnsi="Times New Roman" w:cs="Times New Roman"/>
        </w:rPr>
        <w:t xml:space="preserve">subcommittee </w:t>
      </w:r>
      <w:r w:rsidR="00F36E65">
        <w:rPr>
          <w:rFonts w:ascii="Times New Roman" w:eastAsia="Calibri" w:hAnsi="Times New Roman" w:cs="Times New Roman"/>
        </w:rPr>
        <w:t>received additional information from the Offic</w:t>
      </w:r>
      <w:r w:rsidR="00E362FB">
        <w:rPr>
          <w:rFonts w:ascii="Times New Roman" w:eastAsia="Calibri" w:hAnsi="Times New Roman" w:cs="Times New Roman"/>
        </w:rPr>
        <w:t xml:space="preserve">e of Grants and Compliance regarding potential sources of funding. Mr. Daryl Joseph, Director of Parks, Recreation, and Community Services, reviewed the revised city-owned properties list. He shared information regarding oversight and funding requirements. He explained that </w:t>
      </w:r>
      <w:r w:rsidR="00313F20" w:rsidRPr="00313F20">
        <w:rPr>
          <w:rFonts w:ascii="Times New Roman" w:eastAsia="Calibri" w:hAnsi="Times New Roman" w:cs="Times New Roman"/>
        </w:rPr>
        <w:t>private donations funded the majority of markers at historic sites</w:t>
      </w:r>
      <w:r w:rsidR="00313F20">
        <w:rPr>
          <w:rFonts w:ascii="Times New Roman" w:eastAsia="Calibri" w:hAnsi="Times New Roman" w:cs="Times New Roman"/>
        </w:rPr>
        <w:t xml:space="preserve">. </w:t>
      </w:r>
      <w:r w:rsidR="00E362FB">
        <w:rPr>
          <w:rFonts w:ascii="Times New Roman" w:eastAsia="Calibri" w:hAnsi="Times New Roman" w:cs="Times New Roman"/>
        </w:rPr>
        <w:t xml:space="preserve">Thus, the collaboration allows the City to have input regarding aesthetics of the marker which assist in the </w:t>
      </w:r>
      <w:r w:rsidR="00556958">
        <w:rPr>
          <w:rFonts w:ascii="Times New Roman" w:eastAsia="Calibri" w:hAnsi="Times New Roman" w:cs="Times New Roman"/>
        </w:rPr>
        <w:t xml:space="preserve">level of maintenance needed at a later date. </w:t>
      </w:r>
      <w:r w:rsidR="00E362FB">
        <w:rPr>
          <w:rFonts w:ascii="Times New Roman" w:eastAsia="Calibri" w:hAnsi="Times New Roman" w:cs="Times New Roman"/>
        </w:rPr>
        <w:t xml:space="preserve"> </w:t>
      </w:r>
      <w:r w:rsidR="00F36E65">
        <w:rPr>
          <w:rFonts w:ascii="Times New Roman" w:eastAsia="Calibri" w:hAnsi="Times New Roman" w:cs="Times New Roman"/>
        </w:rPr>
        <w:t xml:space="preserve">The committee is scheduling the </w:t>
      </w:r>
      <w:r w:rsidR="00E362FB">
        <w:rPr>
          <w:rFonts w:ascii="Times New Roman" w:eastAsia="Calibri" w:hAnsi="Times New Roman" w:cs="Times New Roman"/>
        </w:rPr>
        <w:t>Superintendent</w:t>
      </w:r>
      <w:r w:rsidR="00F36E65">
        <w:rPr>
          <w:rFonts w:ascii="Times New Roman" w:eastAsia="Calibri" w:hAnsi="Times New Roman" w:cs="Times New Roman"/>
        </w:rPr>
        <w:t xml:space="preserve"> of the National Park Services, </w:t>
      </w:r>
      <w:r w:rsidR="00E362FB">
        <w:rPr>
          <w:rFonts w:ascii="Times New Roman" w:eastAsia="Calibri" w:hAnsi="Times New Roman" w:cs="Times New Roman"/>
        </w:rPr>
        <w:t xml:space="preserve">the </w:t>
      </w:r>
      <w:r w:rsidR="00F36E65">
        <w:rPr>
          <w:rFonts w:ascii="Times New Roman" w:eastAsia="Calibri" w:hAnsi="Times New Roman" w:cs="Times New Roman"/>
        </w:rPr>
        <w:t xml:space="preserve">TDC representative, </w:t>
      </w:r>
      <w:r w:rsidR="00E362FB">
        <w:rPr>
          <w:rFonts w:ascii="Times New Roman" w:eastAsia="Calibri" w:hAnsi="Times New Roman" w:cs="Times New Roman"/>
        </w:rPr>
        <w:t xml:space="preserve">and the </w:t>
      </w:r>
      <w:r w:rsidR="00F36E65">
        <w:rPr>
          <w:rFonts w:ascii="Times New Roman" w:eastAsia="Calibri" w:hAnsi="Times New Roman" w:cs="Times New Roman"/>
        </w:rPr>
        <w:t xml:space="preserve">Council auditor </w:t>
      </w:r>
      <w:r w:rsidR="00E362FB">
        <w:rPr>
          <w:rFonts w:ascii="Times New Roman" w:eastAsia="Calibri" w:hAnsi="Times New Roman" w:cs="Times New Roman"/>
        </w:rPr>
        <w:t>to present at the next meeting.</w:t>
      </w:r>
      <w:r w:rsidR="00556958">
        <w:rPr>
          <w:rFonts w:ascii="Times New Roman" w:eastAsia="Calibri" w:hAnsi="Times New Roman" w:cs="Times New Roman"/>
        </w:rPr>
        <w:t xml:space="preserve"> Mr. Smith and Mr. Hand discussed the importance of engaging community foundations and the business community as partners. The ability to have multiple supporters increases the possible state funding.  </w:t>
      </w:r>
    </w:p>
    <w:p w:rsidR="006D471F" w:rsidRDefault="006D471F" w:rsidP="005F4E27">
      <w:pPr>
        <w:spacing w:after="0" w:line="240" w:lineRule="auto"/>
        <w:rPr>
          <w:rFonts w:ascii="Times New Roman" w:eastAsia="Calibri" w:hAnsi="Times New Roman" w:cs="Times New Roman"/>
        </w:rPr>
      </w:pPr>
    </w:p>
    <w:p w:rsidR="00DB7B7E" w:rsidRPr="00DB7B7E" w:rsidRDefault="00DB7B7E" w:rsidP="00DB7B7E">
      <w:pPr>
        <w:spacing w:after="0" w:line="240" w:lineRule="auto"/>
        <w:rPr>
          <w:rFonts w:ascii="Times New Roman" w:eastAsia="Calibri" w:hAnsi="Times New Roman" w:cs="Times New Roman"/>
          <w:u w:val="single"/>
        </w:rPr>
      </w:pPr>
      <w:r w:rsidRPr="00DB7B7E">
        <w:rPr>
          <w:rFonts w:ascii="Times New Roman" w:eastAsia="Calibri" w:hAnsi="Times New Roman" w:cs="Times New Roman"/>
          <w:u w:val="single"/>
        </w:rPr>
        <w:t>Marketing Subcommittee Report</w:t>
      </w:r>
    </w:p>
    <w:p w:rsidR="003B546C" w:rsidRDefault="00DB7B7E" w:rsidP="00DB7B7E">
      <w:pPr>
        <w:spacing w:after="0" w:line="240" w:lineRule="auto"/>
        <w:rPr>
          <w:rFonts w:ascii="Times New Roman" w:eastAsia="Calibri" w:hAnsi="Times New Roman" w:cs="Times New Roman"/>
          <w:lang w:val="en"/>
        </w:rPr>
      </w:pPr>
      <w:r w:rsidRPr="00DB7B7E">
        <w:rPr>
          <w:rFonts w:ascii="Times New Roman" w:eastAsia="Calibri" w:hAnsi="Times New Roman" w:cs="Times New Roman"/>
        </w:rPr>
        <w:lastRenderedPageBreak/>
        <w:t xml:space="preserve">Mr. </w:t>
      </w:r>
      <w:r w:rsidR="00FF7647">
        <w:rPr>
          <w:rFonts w:ascii="Times New Roman" w:eastAsia="Calibri" w:hAnsi="Times New Roman" w:cs="Times New Roman"/>
        </w:rPr>
        <w:t xml:space="preserve">Tony </w:t>
      </w:r>
      <w:r w:rsidRPr="00DB7B7E">
        <w:rPr>
          <w:rFonts w:ascii="Times New Roman" w:eastAsia="Calibri" w:hAnsi="Times New Roman" w:cs="Times New Roman"/>
          <w:lang w:val="en"/>
        </w:rPr>
        <w:t xml:space="preserve">Allegretti stated the committee </w:t>
      </w:r>
      <w:r w:rsidR="00556958">
        <w:rPr>
          <w:rFonts w:ascii="Times New Roman" w:eastAsia="Calibri" w:hAnsi="Times New Roman" w:cs="Times New Roman"/>
          <w:lang w:val="en"/>
        </w:rPr>
        <w:t>did not meet this week. He is interested in combining subcommittee meetings to maximize sources. The subcommittee intends to recommend the community showcase to educate the Jacksonville on the events, sites, and other efforts related to the City’</w:t>
      </w:r>
      <w:r w:rsidR="00837787">
        <w:rPr>
          <w:rFonts w:ascii="Times New Roman" w:eastAsia="Calibri" w:hAnsi="Times New Roman" w:cs="Times New Roman"/>
          <w:lang w:val="en"/>
        </w:rPr>
        <w:t>s Civil Rights History.</w:t>
      </w:r>
    </w:p>
    <w:p w:rsidR="00837787" w:rsidRPr="00A12026" w:rsidRDefault="00837787" w:rsidP="00DB7B7E">
      <w:pPr>
        <w:spacing w:after="0" w:line="240" w:lineRule="auto"/>
        <w:rPr>
          <w:rFonts w:ascii="Times New Roman" w:eastAsia="Calibri" w:hAnsi="Times New Roman" w:cs="Times New Roman"/>
          <w:lang w:val="en"/>
        </w:rPr>
      </w:pPr>
    </w:p>
    <w:p w:rsidR="00DB7B7E" w:rsidRDefault="00DB7B7E" w:rsidP="00DB7B7E">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Repository</w:t>
      </w:r>
      <w:r w:rsidRPr="00DB7B7E">
        <w:rPr>
          <w:rFonts w:ascii="Times New Roman" w:eastAsia="Calibri" w:hAnsi="Times New Roman" w:cs="Times New Roman"/>
          <w:u w:val="single"/>
        </w:rPr>
        <w:t xml:space="preserve"> Subcommittee Report</w:t>
      </w:r>
    </w:p>
    <w:p w:rsidR="00EA56C9" w:rsidRDefault="003B546C" w:rsidP="0035216A">
      <w:pPr>
        <w:spacing w:after="0" w:line="240" w:lineRule="auto"/>
        <w:rPr>
          <w:rFonts w:ascii="Times New Roman" w:eastAsia="Calibri" w:hAnsi="Times New Roman" w:cs="Times New Roman"/>
        </w:rPr>
      </w:pPr>
      <w:r>
        <w:rPr>
          <w:rFonts w:ascii="Times New Roman" w:eastAsia="Calibri" w:hAnsi="Times New Roman" w:cs="Times New Roman"/>
        </w:rPr>
        <w:t>Ms</w:t>
      </w:r>
      <w:r w:rsidR="00DB7B7E">
        <w:rPr>
          <w:rFonts w:ascii="Times New Roman" w:eastAsia="Calibri" w:hAnsi="Times New Roman" w:cs="Times New Roman"/>
        </w:rPr>
        <w:t xml:space="preserve">. </w:t>
      </w:r>
      <w:r w:rsidR="0035216A">
        <w:rPr>
          <w:rFonts w:ascii="Times New Roman" w:eastAsia="Calibri" w:hAnsi="Times New Roman" w:cs="Times New Roman"/>
        </w:rPr>
        <w:t xml:space="preserve">Adonnica Toler stated that committee discussed possible funding cost for artifact archival and digitalization. </w:t>
      </w:r>
      <w:r w:rsidR="0035216A" w:rsidRPr="0035216A">
        <w:rPr>
          <w:rFonts w:ascii="Times New Roman" w:eastAsia="Calibri" w:hAnsi="Times New Roman" w:cs="Times New Roman"/>
        </w:rPr>
        <w:t xml:space="preserve">The </w:t>
      </w:r>
      <w:r w:rsidR="0035216A">
        <w:rPr>
          <w:rFonts w:ascii="Times New Roman" w:eastAsia="Calibri" w:hAnsi="Times New Roman" w:cs="Times New Roman"/>
        </w:rPr>
        <w:t xml:space="preserve">committee purposed a budget of </w:t>
      </w:r>
      <w:r w:rsidR="0035216A" w:rsidRPr="0035216A">
        <w:rPr>
          <w:rFonts w:ascii="Times New Roman" w:eastAsia="Calibri" w:hAnsi="Times New Roman" w:cs="Times New Roman"/>
        </w:rPr>
        <w:t>$75,000 for artifact archival</w:t>
      </w:r>
      <w:r w:rsidR="0035216A">
        <w:rPr>
          <w:rFonts w:ascii="Times New Roman" w:eastAsia="Calibri" w:hAnsi="Times New Roman" w:cs="Times New Roman"/>
        </w:rPr>
        <w:t xml:space="preserve"> and </w:t>
      </w:r>
      <w:r w:rsidR="0035216A" w:rsidRPr="0035216A">
        <w:rPr>
          <w:rFonts w:ascii="Times New Roman" w:eastAsia="Calibri" w:hAnsi="Times New Roman" w:cs="Times New Roman"/>
        </w:rPr>
        <w:t xml:space="preserve">$175,000 for digitalization including, but not limited to, website and application development, curation, and cultivation. It should be noted that proposed funds requested should be considered seed money </w:t>
      </w:r>
      <w:r w:rsidR="0035216A">
        <w:rPr>
          <w:rFonts w:ascii="Times New Roman" w:eastAsia="Calibri" w:hAnsi="Times New Roman" w:cs="Times New Roman"/>
        </w:rPr>
        <w:t>necessary to begin the process. The committee agreed to pursue efforts to connect with the Library, Public Information, and ITD to discuss the integration of the timeline on the City’s website before June 30</w:t>
      </w:r>
      <w:r w:rsidR="0035216A" w:rsidRPr="0035216A">
        <w:rPr>
          <w:rFonts w:ascii="Times New Roman" w:eastAsia="Calibri" w:hAnsi="Times New Roman" w:cs="Times New Roman"/>
          <w:vertAlign w:val="superscript"/>
        </w:rPr>
        <w:t>th</w:t>
      </w:r>
      <w:r w:rsidR="0035216A">
        <w:rPr>
          <w:rFonts w:ascii="Times New Roman" w:eastAsia="Calibri" w:hAnsi="Times New Roman" w:cs="Times New Roman"/>
        </w:rPr>
        <w:t>.</w:t>
      </w:r>
      <w:r w:rsidR="00EA56C9">
        <w:rPr>
          <w:rFonts w:ascii="Times New Roman" w:eastAsia="Calibri" w:hAnsi="Times New Roman" w:cs="Times New Roman"/>
        </w:rPr>
        <w:t xml:space="preserve"> </w:t>
      </w:r>
    </w:p>
    <w:p w:rsidR="00EA56C9" w:rsidRDefault="00EA56C9" w:rsidP="0035216A">
      <w:pPr>
        <w:spacing w:after="0" w:line="240" w:lineRule="auto"/>
        <w:rPr>
          <w:rFonts w:ascii="Times New Roman" w:eastAsia="Calibri" w:hAnsi="Times New Roman" w:cs="Times New Roman"/>
        </w:rPr>
      </w:pPr>
    </w:p>
    <w:p w:rsidR="0035216A" w:rsidRDefault="00EA56C9" w:rsidP="00DB7B7E">
      <w:pPr>
        <w:spacing w:after="0" w:line="240" w:lineRule="auto"/>
        <w:rPr>
          <w:rFonts w:ascii="Times New Roman" w:eastAsia="Calibri" w:hAnsi="Times New Roman" w:cs="Times New Roman"/>
        </w:rPr>
      </w:pPr>
      <w:r>
        <w:rPr>
          <w:rFonts w:ascii="Times New Roman" w:eastAsia="Calibri" w:hAnsi="Times New Roman" w:cs="Times New Roman"/>
        </w:rPr>
        <w:t>The sub</w:t>
      </w:r>
      <w:r w:rsidRPr="0035216A">
        <w:rPr>
          <w:rFonts w:ascii="Times New Roman" w:eastAsia="Calibri" w:hAnsi="Times New Roman" w:cs="Times New Roman"/>
        </w:rPr>
        <w:t>committee</w:t>
      </w:r>
      <w:r w:rsidR="0035216A" w:rsidRPr="0035216A">
        <w:rPr>
          <w:rFonts w:ascii="Times New Roman" w:eastAsia="Calibri" w:hAnsi="Times New Roman" w:cs="Times New Roman"/>
        </w:rPr>
        <w:t xml:space="preserve"> </w:t>
      </w:r>
      <w:r>
        <w:rPr>
          <w:rFonts w:ascii="Times New Roman" w:eastAsia="Calibri" w:hAnsi="Times New Roman" w:cs="Times New Roman"/>
        </w:rPr>
        <w:t>co-chairs of Repository, Finance</w:t>
      </w:r>
      <w:r w:rsidR="00313F20">
        <w:rPr>
          <w:rFonts w:ascii="Times New Roman" w:eastAsia="Calibri" w:hAnsi="Times New Roman" w:cs="Times New Roman"/>
        </w:rPr>
        <w:t>,</w:t>
      </w:r>
      <w:r>
        <w:rPr>
          <w:rFonts w:ascii="Times New Roman" w:eastAsia="Calibri" w:hAnsi="Times New Roman" w:cs="Times New Roman"/>
        </w:rPr>
        <w:t xml:space="preserve"> and Marketing agreed to have a special combined meeting on Monday, May 21</w:t>
      </w:r>
      <w:r w:rsidRPr="00EA56C9">
        <w:rPr>
          <w:rFonts w:ascii="Times New Roman" w:eastAsia="Calibri" w:hAnsi="Times New Roman" w:cs="Times New Roman"/>
          <w:vertAlign w:val="superscript"/>
        </w:rPr>
        <w:t>st</w:t>
      </w:r>
      <w:r>
        <w:rPr>
          <w:rFonts w:ascii="Times New Roman" w:eastAsia="Calibri" w:hAnsi="Times New Roman" w:cs="Times New Roman"/>
        </w:rPr>
        <w:t xml:space="preserve"> at 10:00 a.m. The meeting will be held in the Lynwood Roberts Room and Mr. Johnson will facilitate. </w:t>
      </w:r>
    </w:p>
    <w:p w:rsidR="0073598F" w:rsidRDefault="0073598F" w:rsidP="005F4E27">
      <w:pPr>
        <w:spacing w:after="0" w:line="240" w:lineRule="auto"/>
        <w:rPr>
          <w:rFonts w:ascii="Times New Roman" w:eastAsia="Calibri" w:hAnsi="Times New Roman" w:cs="Times New Roman"/>
          <w:u w:val="single"/>
        </w:rPr>
      </w:pPr>
    </w:p>
    <w:p w:rsidR="007012EF" w:rsidRDefault="009B00F1" w:rsidP="005F4E27">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 xml:space="preserve">Inventory </w:t>
      </w:r>
      <w:r w:rsidR="0036292E">
        <w:rPr>
          <w:rFonts w:ascii="Times New Roman" w:eastAsia="Calibri" w:hAnsi="Times New Roman" w:cs="Times New Roman"/>
          <w:u w:val="single"/>
        </w:rPr>
        <w:t xml:space="preserve">Subcommittee </w:t>
      </w:r>
      <w:r w:rsidR="00321FF6">
        <w:rPr>
          <w:rFonts w:ascii="Times New Roman" w:eastAsia="Calibri" w:hAnsi="Times New Roman" w:cs="Times New Roman"/>
          <w:u w:val="single"/>
        </w:rPr>
        <w:t>R</w:t>
      </w:r>
      <w:r w:rsidR="002B4224">
        <w:rPr>
          <w:rFonts w:ascii="Times New Roman" w:eastAsia="Calibri" w:hAnsi="Times New Roman" w:cs="Times New Roman"/>
          <w:u w:val="single"/>
        </w:rPr>
        <w:t>eport</w:t>
      </w:r>
    </w:p>
    <w:p w:rsidR="00EA56C9" w:rsidRDefault="007012EF" w:rsidP="002B4224">
      <w:pPr>
        <w:spacing w:after="0" w:line="240" w:lineRule="auto"/>
        <w:rPr>
          <w:rFonts w:ascii="Times New Roman" w:eastAsia="Calibri" w:hAnsi="Times New Roman" w:cs="Times New Roman"/>
        </w:rPr>
      </w:pPr>
      <w:r>
        <w:rPr>
          <w:rFonts w:ascii="Times New Roman" w:eastAsia="Calibri" w:hAnsi="Times New Roman" w:cs="Times New Roman"/>
        </w:rPr>
        <w:t xml:space="preserve">Mr. Rodney Hurst provided </w:t>
      </w:r>
      <w:r w:rsidR="0036292E">
        <w:rPr>
          <w:rFonts w:ascii="Times New Roman" w:eastAsia="Calibri" w:hAnsi="Times New Roman" w:cs="Times New Roman"/>
        </w:rPr>
        <w:t xml:space="preserve">a review of the </w:t>
      </w:r>
      <w:r>
        <w:rPr>
          <w:rFonts w:ascii="Times New Roman" w:eastAsia="Calibri" w:hAnsi="Times New Roman" w:cs="Times New Roman"/>
        </w:rPr>
        <w:t xml:space="preserve">Civil Rights History Timeline Subcommittee meeting. </w:t>
      </w:r>
      <w:r w:rsidR="00930E3F">
        <w:rPr>
          <w:rFonts w:ascii="Times New Roman" w:eastAsia="Calibri" w:hAnsi="Times New Roman" w:cs="Times New Roman"/>
        </w:rPr>
        <w:t xml:space="preserve">The committee </w:t>
      </w:r>
      <w:r w:rsidR="00EA56C9">
        <w:rPr>
          <w:rFonts w:ascii="Times New Roman" w:eastAsia="Calibri" w:hAnsi="Times New Roman" w:cs="Times New Roman"/>
        </w:rPr>
        <w:t xml:space="preserve">received additional input for consideration to the timeline. </w:t>
      </w:r>
      <w:r w:rsidR="002F2BFF">
        <w:rPr>
          <w:rFonts w:ascii="Times New Roman" w:eastAsia="Calibri" w:hAnsi="Times New Roman" w:cs="Times New Roman"/>
        </w:rPr>
        <w:t>Thus, the committee discussed the</w:t>
      </w:r>
      <w:r w:rsidR="00EA56C9" w:rsidRPr="00EA56C9">
        <w:rPr>
          <w:rFonts w:ascii="Times New Roman" w:eastAsia="Calibri" w:hAnsi="Times New Roman" w:cs="Times New Roman"/>
        </w:rPr>
        <w:t xml:space="preserve"> necessity of scheduling other meetings to allow members the opportunity to review all details before completing the final revision thoroughly. T</w:t>
      </w:r>
      <w:r w:rsidR="002F2BFF">
        <w:rPr>
          <w:rFonts w:ascii="Times New Roman" w:eastAsia="Calibri" w:hAnsi="Times New Roman" w:cs="Times New Roman"/>
        </w:rPr>
        <w:t xml:space="preserve">he committee will have </w:t>
      </w:r>
      <w:r w:rsidR="00EA56C9" w:rsidRPr="00EA56C9">
        <w:rPr>
          <w:rFonts w:ascii="Times New Roman" w:eastAsia="Calibri" w:hAnsi="Times New Roman" w:cs="Times New Roman"/>
        </w:rPr>
        <w:t>a special meeting on May 15</w:t>
      </w:r>
      <w:r w:rsidR="00EA56C9" w:rsidRPr="00EA56C9">
        <w:rPr>
          <w:rFonts w:ascii="Times New Roman" w:eastAsia="Calibri" w:hAnsi="Times New Roman" w:cs="Times New Roman"/>
          <w:vertAlign w:val="superscript"/>
        </w:rPr>
        <w:t>th</w:t>
      </w:r>
      <w:r w:rsidR="002F2BFF">
        <w:rPr>
          <w:rFonts w:ascii="Times New Roman" w:eastAsia="Calibri" w:hAnsi="Times New Roman" w:cs="Times New Roman"/>
        </w:rPr>
        <w:t xml:space="preserve"> and schedule</w:t>
      </w:r>
      <w:r w:rsidR="00EA56C9" w:rsidRPr="00EA56C9">
        <w:rPr>
          <w:rFonts w:ascii="Times New Roman" w:eastAsia="Calibri" w:hAnsi="Times New Roman" w:cs="Times New Roman"/>
        </w:rPr>
        <w:t xml:space="preserve"> another one, if necessary</w:t>
      </w:r>
      <w:r w:rsidR="002F2BFF">
        <w:rPr>
          <w:rFonts w:ascii="Times New Roman" w:eastAsia="Calibri" w:hAnsi="Times New Roman" w:cs="Times New Roman"/>
        </w:rPr>
        <w:t xml:space="preserve"> before the May 22</w:t>
      </w:r>
      <w:r w:rsidR="002F2BFF" w:rsidRPr="002F2BFF">
        <w:rPr>
          <w:rFonts w:ascii="Times New Roman" w:eastAsia="Calibri" w:hAnsi="Times New Roman" w:cs="Times New Roman"/>
          <w:vertAlign w:val="superscript"/>
        </w:rPr>
        <w:t>nd</w:t>
      </w:r>
      <w:r w:rsidR="002F2BFF">
        <w:rPr>
          <w:rFonts w:ascii="Times New Roman" w:eastAsia="Calibri" w:hAnsi="Times New Roman" w:cs="Times New Roman"/>
        </w:rPr>
        <w:t xml:space="preserve"> regular meeting</w:t>
      </w:r>
      <w:r w:rsidR="00EA56C9" w:rsidRPr="00EA56C9">
        <w:rPr>
          <w:rFonts w:ascii="Times New Roman" w:eastAsia="Calibri" w:hAnsi="Times New Roman" w:cs="Times New Roman"/>
        </w:rPr>
        <w:t xml:space="preserve">. The </w:t>
      </w:r>
      <w:r w:rsidR="002F2BFF" w:rsidRPr="00EA56C9">
        <w:rPr>
          <w:rFonts w:ascii="Times New Roman" w:eastAsia="Calibri" w:hAnsi="Times New Roman" w:cs="Times New Roman"/>
        </w:rPr>
        <w:t xml:space="preserve">committee </w:t>
      </w:r>
      <w:r w:rsidR="002F2BFF">
        <w:rPr>
          <w:rFonts w:ascii="Times New Roman" w:eastAsia="Calibri" w:hAnsi="Times New Roman" w:cs="Times New Roman"/>
        </w:rPr>
        <w:t xml:space="preserve">intends to provide </w:t>
      </w:r>
      <w:r w:rsidR="002F2BFF" w:rsidRPr="00EA56C9">
        <w:rPr>
          <w:rFonts w:ascii="Times New Roman" w:eastAsia="Calibri" w:hAnsi="Times New Roman" w:cs="Times New Roman"/>
        </w:rPr>
        <w:t>the final timeline revision to the Task Force on June 13</w:t>
      </w:r>
      <w:r w:rsidR="002F2BFF" w:rsidRPr="00EA56C9">
        <w:rPr>
          <w:rFonts w:ascii="Times New Roman" w:eastAsia="Calibri" w:hAnsi="Times New Roman" w:cs="Times New Roman"/>
          <w:vertAlign w:val="superscript"/>
        </w:rPr>
        <w:t>th</w:t>
      </w:r>
      <w:r w:rsidR="002F2BFF">
        <w:rPr>
          <w:rFonts w:ascii="Times New Roman" w:eastAsia="Calibri" w:hAnsi="Times New Roman" w:cs="Times New Roman"/>
        </w:rPr>
        <w:t xml:space="preserve"> for review, and request a </w:t>
      </w:r>
      <w:r w:rsidR="00EA56C9" w:rsidRPr="00EA56C9">
        <w:rPr>
          <w:rFonts w:ascii="Times New Roman" w:eastAsia="Calibri" w:hAnsi="Times New Roman" w:cs="Times New Roman"/>
        </w:rPr>
        <w:t>special meeting on June 20</w:t>
      </w:r>
      <w:r w:rsidR="00EA56C9" w:rsidRPr="00EA56C9">
        <w:rPr>
          <w:rFonts w:ascii="Times New Roman" w:eastAsia="Calibri" w:hAnsi="Times New Roman" w:cs="Times New Roman"/>
          <w:vertAlign w:val="superscript"/>
        </w:rPr>
        <w:t>th</w:t>
      </w:r>
      <w:r w:rsidR="00EA56C9" w:rsidRPr="00EA56C9">
        <w:rPr>
          <w:rFonts w:ascii="Times New Roman" w:eastAsia="Calibri" w:hAnsi="Times New Roman" w:cs="Times New Roman"/>
        </w:rPr>
        <w:t xml:space="preserve"> to conduct the final vote.</w:t>
      </w:r>
    </w:p>
    <w:p w:rsidR="00837787" w:rsidRDefault="00837787" w:rsidP="002B4224">
      <w:pPr>
        <w:spacing w:after="0" w:line="240" w:lineRule="auto"/>
        <w:rPr>
          <w:rFonts w:ascii="Times New Roman" w:eastAsia="Calibri" w:hAnsi="Times New Roman" w:cs="Times New Roman"/>
        </w:rPr>
      </w:pPr>
    </w:p>
    <w:p w:rsidR="00837787" w:rsidRPr="00837787" w:rsidRDefault="00837787" w:rsidP="00837787">
      <w:pPr>
        <w:spacing w:after="0" w:line="240" w:lineRule="auto"/>
        <w:rPr>
          <w:rFonts w:ascii="Times New Roman" w:eastAsia="Calibri" w:hAnsi="Times New Roman" w:cs="Times New Roman"/>
          <w:lang w:val="en"/>
        </w:rPr>
      </w:pPr>
      <w:r>
        <w:rPr>
          <w:rFonts w:ascii="Times New Roman" w:eastAsia="Calibri" w:hAnsi="Times New Roman" w:cs="Times New Roman"/>
          <w:lang w:val="en"/>
        </w:rPr>
        <w:t xml:space="preserve">Ms. Toler shared information regarding a </w:t>
      </w:r>
      <w:r w:rsidR="001B7438">
        <w:rPr>
          <w:rFonts w:ascii="Times New Roman" w:eastAsia="Calibri" w:hAnsi="Times New Roman" w:cs="Times New Roman"/>
          <w:lang w:val="en"/>
        </w:rPr>
        <w:t xml:space="preserve">partnership with a </w:t>
      </w:r>
      <w:r>
        <w:rPr>
          <w:rFonts w:ascii="Times New Roman" w:eastAsia="Calibri" w:hAnsi="Times New Roman" w:cs="Times New Roman"/>
          <w:lang w:val="en"/>
        </w:rPr>
        <w:t xml:space="preserve">UNF </w:t>
      </w:r>
      <w:r w:rsidR="001B7438">
        <w:rPr>
          <w:rFonts w:ascii="Times New Roman" w:eastAsia="Calibri" w:hAnsi="Times New Roman" w:cs="Times New Roman"/>
          <w:lang w:val="en"/>
        </w:rPr>
        <w:t xml:space="preserve">Communications &amp; </w:t>
      </w:r>
      <w:r>
        <w:rPr>
          <w:rFonts w:ascii="Times New Roman" w:eastAsia="Calibri" w:hAnsi="Times New Roman" w:cs="Times New Roman"/>
          <w:lang w:val="en"/>
        </w:rPr>
        <w:t xml:space="preserve">Marketing class </w:t>
      </w:r>
      <w:r w:rsidR="001B7438">
        <w:rPr>
          <w:rFonts w:ascii="Times New Roman" w:eastAsia="Calibri" w:hAnsi="Times New Roman" w:cs="Times New Roman"/>
          <w:lang w:val="en"/>
        </w:rPr>
        <w:t xml:space="preserve">to present strategies to market Jacksonville’s African American History. The students wrote essays, story stories, and marketing plans to promote the history via various methods. She suggested engaging students from </w:t>
      </w:r>
      <w:r w:rsidR="00313F20">
        <w:rPr>
          <w:rFonts w:ascii="Times New Roman" w:eastAsia="Calibri" w:hAnsi="Times New Roman" w:cs="Times New Roman"/>
          <w:lang w:val="en"/>
        </w:rPr>
        <w:t>multiple</w:t>
      </w:r>
      <w:r w:rsidR="001B7438">
        <w:rPr>
          <w:rFonts w:ascii="Times New Roman" w:eastAsia="Calibri" w:hAnsi="Times New Roman" w:cs="Times New Roman"/>
          <w:lang w:val="en"/>
        </w:rPr>
        <w:t xml:space="preserve"> institutions to participate in educating and marketing to the community. </w:t>
      </w:r>
      <w:r w:rsidR="00E10D51">
        <w:rPr>
          <w:rFonts w:ascii="Times New Roman" w:eastAsia="Calibri" w:hAnsi="Times New Roman" w:cs="Times New Roman"/>
          <w:lang w:val="en"/>
        </w:rPr>
        <w:t>M</w:t>
      </w:r>
      <w:r w:rsidRPr="00837787">
        <w:rPr>
          <w:rFonts w:ascii="Times New Roman" w:eastAsia="Calibri" w:hAnsi="Times New Roman" w:cs="Times New Roman"/>
          <w:lang w:val="en"/>
        </w:rPr>
        <w:t xml:space="preserve">r. Allegretti suggested </w:t>
      </w:r>
      <w:r w:rsidR="00E10D51">
        <w:rPr>
          <w:rFonts w:ascii="Times New Roman" w:eastAsia="Calibri" w:hAnsi="Times New Roman" w:cs="Times New Roman"/>
          <w:lang w:val="en"/>
        </w:rPr>
        <w:t xml:space="preserve">the members </w:t>
      </w:r>
      <w:r w:rsidRPr="00837787">
        <w:rPr>
          <w:rFonts w:ascii="Times New Roman" w:eastAsia="Calibri" w:hAnsi="Times New Roman" w:cs="Times New Roman"/>
          <w:lang w:val="en"/>
        </w:rPr>
        <w:t>consider</w:t>
      </w:r>
      <w:r w:rsidR="00E10D51">
        <w:rPr>
          <w:rFonts w:ascii="Times New Roman" w:eastAsia="Calibri" w:hAnsi="Times New Roman" w:cs="Times New Roman"/>
          <w:lang w:val="en"/>
        </w:rPr>
        <w:t xml:space="preserve"> recommending </w:t>
      </w:r>
      <w:r w:rsidRPr="00837787">
        <w:rPr>
          <w:rFonts w:ascii="Times New Roman" w:eastAsia="Calibri" w:hAnsi="Times New Roman" w:cs="Times New Roman"/>
          <w:lang w:val="en"/>
        </w:rPr>
        <w:t xml:space="preserve">legislation to </w:t>
      </w:r>
      <w:r w:rsidR="00E10D51">
        <w:rPr>
          <w:rFonts w:ascii="Times New Roman" w:eastAsia="Calibri" w:hAnsi="Times New Roman" w:cs="Times New Roman"/>
          <w:lang w:val="en"/>
        </w:rPr>
        <w:t xml:space="preserve">the Council to </w:t>
      </w:r>
      <w:r w:rsidRPr="00837787">
        <w:rPr>
          <w:rFonts w:ascii="Times New Roman" w:eastAsia="Calibri" w:hAnsi="Times New Roman" w:cs="Times New Roman"/>
          <w:lang w:val="en"/>
        </w:rPr>
        <w:t>maintain the Task Force to support the ongoing work within Jacksonville’s Civil Rights History.</w:t>
      </w:r>
    </w:p>
    <w:p w:rsidR="00837787" w:rsidRDefault="00837787" w:rsidP="002B4224">
      <w:pPr>
        <w:spacing w:after="0" w:line="240" w:lineRule="auto"/>
        <w:rPr>
          <w:rFonts w:ascii="Times New Roman" w:eastAsia="Calibri" w:hAnsi="Times New Roman" w:cs="Times New Roman"/>
        </w:rPr>
      </w:pPr>
    </w:p>
    <w:p w:rsidR="00304D8C" w:rsidRDefault="00304D8C"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The next meeting will be </w:t>
      </w:r>
      <w:r w:rsidR="00401368">
        <w:rPr>
          <w:rFonts w:ascii="Times New Roman" w:eastAsia="Calibri" w:hAnsi="Times New Roman" w:cs="Times New Roman"/>
        </w:rPr>
        <w:t>May 23</w:t>
      </w:r>
      <w:r>
        <w:rPr>
          <w:rFonts w:ascii="Times New Roman" w:eastAsia="Calibri" w:hAnsi="Times New Roman" w:cs="Times New Roman"/>
        </w:rPr>
        <w:t xml:space="preserve">, 2018. </w:t>
      </w:r>
    </w:p>
    <w:p w:rsidR="00304D8C" w:rsidRDefault="00304D8C" w:rsidP="002F7D51">
      <w:pPr>
        <w:spacing w:after="0" w:line="240" w:lineRule="auto"/>
        <w:rPr>
          <w:rFonts w:ascii="Times New Roman" w:eastAsia="Calibri" w:hAnsi="Times New Roman" w:cs="Times New Roman"/>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401368">
        <w:rPr>
          <w:rFonts w:ascii="Times New Roman" w:eastAsia="Calibri" w:hAnsi="Times New Roman" w:cs="Times New Roman"/>
        </w:rPr>
        <w:t>11:32</w:t>
      </w:r>
      <w:r w:rsidR="00CA025A">
        <w:rPr>
          <w:rFonts w:ascii="Times New Roman" w:eastAsia="Calibri" w:hAnsi="Times New Roman" w:cs="Times New Roman"/>
        </w:rPr>
        <w:t xml:space="preserve"> a</w:t>
      </w:r>
      <w:r w:rsidRPr="00272C6E">
        <w:rPr>
          <w:rFonts w:ascii="Times New Roman" w:eastAsia="Calibri" w:hAnsi="Times New Roman" w:cs="Times New Roman"/>
        </w:rPr>
        <w:t>.m.</w:t>
      </w:r>
    </w:p>
    <w:p w:rsidR="00272C6E" w:rsidRPr="00272C6E" w:rsidRDefault="00272C6E" w:rsidP="00272C6E">
      <w:pPr>
        <w:spacing w:after="0" w:line="240" w:lineRule="auto"/>
        <w:rPr>
          <w:rFonts w:ascii="Times New Roman" w:eastAsia="Calibri" w:hAnsi="Times New Roman" w:cs="Times New Roman"/>
        </w:rPr>
      </w:pPr>
    </w:p>
    <w:p w:rsidR="00D92C9E" w:rsidRPr="00D92C9E" w:rsidRDefault="00D92C9E" w:rsidP="00D92C9E">
      <w:pPr>
        <w:spacing w:after="0" w:line="240" w:lineRule="auto"/>
        <w:rPr>
          <w:rFonts w:ascii="Times New Roman" w:eastAsia="Calibri" w:hAnsi="Times New Roman" w:cs="Times New Roman"/>
        </w:rPr>
      </w:pPr>
      <w:r w:rsidRPr="00D92C9E">
        <w:rPr>
          <w:rFonts w:ascii="Times New Roman" w:eastAsia="Calibri" w:hAnsi="Times New Roman" w:cs="Times New Roman"/>
        </w:rPr>
        <w:t xml:space="preserve">The written minutes for this meeting are an overview of the discussion. </w:t>
      </w:r>
      <w:r>
        <w:rPr>
          <w:rFonts w:ascii="Times New Roman" w:eastAsia="Calibri" w:hAnsi="Times New Roman" w:cs="Times New Roman"/>
        </w:rPr>
        <w:t>T</w:t>
      </w:r>
      <w:r w:rsidRPr="00D92C9E">
        <w:rPr>
          <w:rFonts w:ascii="Times New Roman" w:eastAsia="Calibri" w:hAnsi="Times New Roman" w:cs="Times New Roman"/>
        </w:rPr>
        <w:t xml:space="preserve">he audio version </w:t>
      </w:r>
      <w:r>
        <w:rPr>
          <w:rFonts w:ascii="Times New Roman" w:eastAsia="Calibri" w:hAnsi="Times New Roman" w:cs="Times New Roman"/>
        </w:rPr>
        <w:t xml:space="preserve">of the meeting </w:t>
      </w:r>
      <w:r w:rsidRPr="00D92C9E">
        <w:rPr>
          <w:rFonts w:ascii="Times New Roman" w:eastAsia="Calibri" w:hAnsi="Times New Roman" w:cs="Times New Roman"/>
        </w:rPr>
        <w:t>may be retrieved from the Office of Legislative Services.</w:t>
      </w:r>
    </w:p>
    <w:p w:rsidR="005646D3" w:rsidRPr="005646D3" w:rsidRDefault="005646D3" w:rsidP="005646D3">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401368">
        <w:rPr>
          <w:rFonts w:ascii="Times New Roman" w:eastAsia="Calibri" w:hAnsi="Times New Roman" w:cs="Times New Roman"/>
        </w:rPr>
        <w:t>05</w:t>
      </w:r>
      <w:r w:rsidR="007012EF">
        <w:rPr>
          <w:rFonts w:ascii="Times New Roman" w:eastAsia="Calibri" w:hAnsi="Times New Roman" w:cs="Times New Roman"/>
        </w:rPr>
        <w:t>.</w:t>
      </w:r>
      <w:r w:rsidR="00E800C5">
        <w:rPr>
          <w:rFonts w:ascii="Times New Roman" w:eastAsia="Calibri" w:hAnsi="Times New Roman" w:cs="Times New Roman"/>
        </w:rPr>
        <w:t>14</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E800C5">
        <w:rPr>
          <w:rFonts w:ascii="Times New Roman" w:eastAsia="Calibri" w:hAnsi="Times New Roman" w:cs="Times New Roman"/>
        </w:rPr>
        <w:t>11</w:t>
      </w:r>
      <w:r w:rsidR="00272C6E" w:rsidRPr="00272C6E">
        <w:rPr>
          <w:rFonts w:ascii="Times New Roman" w:eastAsia="Calibri" w:hAnsi="Times New Roman" w:cs="Times New Roman"/>
        </w:rPr>
        <w:t>:</w:t>
      </w:r>
      <w:r w:rsidR="00E800C5">
        <w:rPr>
          <w:rFonts w:ascii="Times New Roman" w:eastAsia="Calibri" w:hAnsi="Times New Roman" w:cs="Times New Roman"/>
        </w:rPr>
        <w:t>3</w:t>
      </w:r>
      <w:r w:rsidR="00B226E7">
        <w:rPr>
          <w:rFonts w:ascii="Times New Roman" w:eastAsia="Calibri" w:hAnsi="Times New Roman" w:cs="Times New Roman"/>
        </w:rPr>
        <w:t>0</w:t>
      </w:r>
      <w:r w:rsidR="00272C6E" w:rsidRPr="00272C6E">
        <w:rPr>
          <w:rFonts w:ascii="Times New Roman" w:eastAsia="Calibri" w:hAnsi="Times New Roman" w:cs="Times New Roman"/>
        </w:rPr>
        <w:t xml:space="preserve"> </w:t>
      </w:r>
      <w:r w:rsidR="00E800C5">
        <w:rPr>
          <w:rFonts w:ascii="Times New Roman" w:eastAsia="Calibri" w:hAnsi="Times New Roman" w:cs="Times New Roman"/>
        </w:rPr>
        <w:t>a</w:t>
      </w:r>
      <w:bookmarkStart w:id="0" w:name="_GoBack"/>
      <w:bookmarkEnd w:id="0"/>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860CCD" w:rsidRPr="00860CCD">
        <w:rPr>
          <w:rFonts w:ascii="Times New Roman" w:eastAsia="Calibri" w:hAnsi="Times New Roman" w:cs="Times New Roman"/>
        </w:rPr>
        <w:t xml:space="preserve">Task Force on Civil Rights History </w:t>
      </w:r>
      <w:r w:rsidR="005646D3">
        <w:rPr>
          <w:rFonts w:ascii="Times New Roman" w:eastAsia="Calibri" w:hAnsi="Times New Roman" w:cs="Times New Roman"/>
        </w:rPr>
        <w:t>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401368">
        <w:rPr>
          <w:rFonts w:ascii="Times New Roman" w:eastAsia="Calibri" w:hAnsi="Times New Roman" w:cs="Times New Roman"/>
        </w:rPr>
        <w:t>05.09</w:t>
      </w:r>
      <w:r w:rsidR="005646D3">
        <w:rPr>
          <w:rFonts w:ascii="Times New Roman" w:eastAsia="Calibri" w:hAnsi="Times New Roman" w:cs="Times New Roman"/>
        </w:rPr>
        <w:t>.18</w:t>
      </w:r>
    </w:p>
    <w:p w:rsidR="006944A1" w:rsidRDefault="006944A1" w:rsidP="00272C6E">
      <w:pPr>
        <w:spacing w:after="0" w:line="240" w:lineRule="auto"/>
        <w:rPr>
          <w:rFonts w:ascii="Times New Roman" w:eastAsia="Calibri" w:hAnsi="Times New Roman" w:cs="Times New Roman"/>
        </w:rPr>
      </w:pPr>
    </w:p>
    <w:sectPr w:rsidR="006944A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2CD1" w:rsidRDefault="00E32CD1" w:rsidP="00BD6BDB">
      <w:pPr>
        <w:spacing w:after="0" w:line="240" w:lineRule="auto"/>
      </w:pPr>
      <w:r>
        <w:separator/>
      </w:r>
    </w:p>
  </w:endnote>
  <w:endnote w:type="continuationSeparator" w:id="0">
    <w:p w:rsidR="00E32CD1" w:rsidRDefault="00E32CD1"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E800C5">
          <w:rPr>
            <w:noProof/>
          </w:rPr>
          <w:t>1</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2CD1" w:rsidRDefault="00E32CD1" w:rsidP="00BD6BDB">
      <w:pPr>
        <w:spacing w:after="0" w:line="240" w:lineRule="auto"/>
      </w:pPr>
      <w:r>
        <w:separator/>
      </w:r>
    </w:p>
  </w:footnote>
  <w:footnote w:type="continuationSeparator" w:id="0">
    <w:p w:rsidR="00E32CD1" w:rsidRDefault="00E32CD1"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284E7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NKsFADAuWK0tAAAA"/>
  </w:docVars>
  <w:rsids>
    <w:rsidRoot w:val="00272C6E"/>
    <w:rsid w:val="0000198F"/>
    <w:rsid w:val="000429BF"/>
    <w:rsid w:val="00062100"/>
    <w:rsid w:val="00073CE8"/>
    <w:rsid w:val="00076539"/>
    <w:rsid w:val="000834C2"/>
    <w:rsid w:val="000A69D9"/>
    <w:rsid w:val="000C40B1"/>
    <w:rsid w:val="000D3E45"/>
    <w:rsid w:val="000D42C9"/>
    <w:rsid w:val="000E175B"/>
    <w:rsid w:val="000E3444"/>
    <w:rsid w:val="00110D91"/>
    <w:rsid w:val="0011658F"/>
    <w:rsid w:val="00121916"/>
    <w:rsid w:val="00130338"/>
    <w:rsid w:val="0013385A"/>
    <w:rsid w:val="001629BF"/>
    <w:rsid w:val="00177856"/>
    <w:rsid w:val="00180519"/>
    <w:rsid w:val="001921C5"/>
    <w:rsid w:val="00193BEB"/>
    <w:rsid w:val="001B7438"/>
    <w:rsid w:val="001C338B"/>
    <w:rsid w:val="001C345E"/>
    <w:rsid w:val="001C39FA"/>
    <w:rsid w:val="001C6815"/>
    <w:rsid w:val="001D4FBF"/>
    <w:rsid w:val="001D54C7"/>
    <w:rsid w:val="001E0C17"/>
    <w:rsid w:val="001E4F35"/>
    <w:rsid w:val="002077FB"/>
    <w:rsid w:val="00217D06"/>
    <w:rsid w:val="00230ED7"/>
    <w:rsid w:val="00233E9B"/>
    <w:rsid w:val="002558AF"/>
    <w:rsid w:val="00272C6E"/>
    <w:rsid w:val="0028135A"/>
    <w:rsid w:val="00293823"/>
    <w:rsid w:val="002B16CA"/>
    <w:rsid w:val="002B4224"/>
    <w:rsid w:val="002B640E"/>
    <w:rsid w:val="002B6AD7"/>
    <w:rsid w:val="002B7023"/>
    <w:rsid w:val="002E604A"/>
    <w:rsid w:val="002E6A6A"/>
    <w:rsid w:val="002F2BFF"/>
    <w:rsid w:val="002F7D51"/>
    <w:rsid w:val="002F7EC1"/>
    <w:rsid w:val="00302541"/>
    <w:rsid w:val="00304D8C"/>
    <w:rsid w:val="00307D40"/>
    <w:rsid w:val="00313F20"/>
    <w:rsid w:val="00321FF6"/>
    <w:rsid w:val="003307E0"/>
    <w:rsid w:val="003350C3"/>
    <w:rsid w:val="0035216A"/>
    <w:rsid w:val="0036072A"/>
    <w:rsid w:val="0036292E"/>
    <w:rsid w:val="00362CE2"/>
    <w:rsid w:val="00366DAC"/>
    <w:rsid w:val="00380ACC"/>
    <w:rsid w:val="003831FF"/>
    <w:rsid w:val="003A4DE7"/>
    <w:rsid w:val="003B0073"/>
    <w:rsid w:val="003B47E7"/>
    <w:rsid w:val="003B4E1B"/>
    <w:rsid w:val="003B546C"/>
    <w:rsid w:val="003D2826"/>
    <w:rsid w:val="003E17AF"/>
    <w:rsid w:val="003F59A2"/>
    <w:rsid w:val="00401368"/>
    <w:rsid w:val="0040758D"/>
    <w:rsid w:val="00410F44"/>
    <w:rsid w:val="00415F7D"/>
    <w:rsid w:val="00420978"/>
    <w:rsid w:val="00444636"/>
    <w:rsid w:val="0045448A"/>
    <w:rsid w:val="004650D2"/>
    <w:rsid w:val="0047782C"/>
    <w:rsid w:val="00483CFE"/>
    <w:rsid w:val="0048525F"/>
    <w:rsid w:val="00491F44"/>
    <w:rsid w:val="00492DBA"/>
    <w:rsid w:val="004A199F"/>
    <w:rsid w:val="004A4D8D"/>
    <w:rsid w:val="004E06DC"/>
    <w:rsid w:val="004E344B"/>
    <w:rsid w:val="004E3D0C"/>
    <w:rsid w:val="004F48CA"/>
    <w:rsid w:val="00501497"/>
    <w:rsid w:val="005431E3"/>
    <w:rsid w:val="00546A73"/>
    <w:rsid w:val="005532AC"/>
    <w:rsid w:val="00556958"/>
    <w:rsid w:val="0056079F"/>
    <w:rsid w:val="005646D3"/>
    <w:rsid w:val="005769A2"/>
    <w:rsid w:val="005809DA"/>
    <w:rsid w:val="00581D69"/>
    <w:rsid w:val="00584C8B"/>
    <w:rsid w:val="005C4453"/>
    <w:rsid w:val="005D6C31"/>
    <w:rsid w:val="005F4E27"/>
    <w:rsid w:val="005F6B02"/>
    <w:rsid w:val="006037B1"/>
    <w:rsid w:val="006065DC"/>
    <w:rsid w:val="006134C3"/>
    <w:rsid w:val="00625138"/>
    <w:rsid w:val="00671CE4"/>
    <w:rsid w:val="00673495"/>
    <w:rsid w:val="0067633E"/>
    <w:rsid w:val="00676F48"/>
    <w:rsid w:val="006944A1"/>
    <w:rsid w:val="006B72F9"/>
    <w:rsid w:val="006C16F7"/>
    <w:rsid w:val="006D032F"/>
    <w:rsid w:val="006D471F"/>
    <w:rsid w:val="006D6168"/>
    <w:rsid w:val="006D7951"/>
    <w:rsid w:val="006E058F"/>
    <w:rsid w:val="006E4623"/>
    <w:rsid w:val="006F1DF8"/>
    <w:rsid w:val="007012EF"/>
    <w:rsid w:val="00705C24"/>
    <w:rsid w:val="0071207A"/>
    <w:rsid w:val="00725708"/>
    <w:rsid w:val="00732674"/>
    <w:rsid w:val="0073598F"/>
    <w:rsid w:val="00741850"/>
    <w:rsid w:val="00750F14"/>
    <w:rsid w:val="00756D80"/>
    <w:rsid w:val="007605EA"/>
    <w:rsid w:val="007641D8"/>
    <w:rsid w:val="007769CA"/>
    <w:rsid w:val="007900F1"/>
    <w:rsid w:val="007B536C"/>
    <w:rsid w:val="007C0ED3"/>
    <w:rsid w:val="007C32F1"/>
    <w:rsid w:val="007D6BAD"/>
    <w:rsid w:val="007E29A5"/>
    <w:rsid w:val="007F72FB"/>
    <w:rsid w:val="00820DEE"/>
    <w:rsid w:val="00825499"/>
    <w:rsid w:val="00837787"/>
    <w:rsid w:val="00855A55"/>
    <w:rsid w:val="00860CCD"/>
    <w:rsid w:val="008679EF"/>
    <w:rsid w:val="00872E48"/>
    <w:rsid w:val="00887E1F"/>
    <w:rsid w:val="00891488"/>
    <w:rsid w:val="008A36F6"/>
    <w:rsid w:val="008A4B00"/>
    <w:rsid w:val="008A4B5A"/>
    <w:rsid w:val="008A71FA"/>
    <w:rsid w:val="008C507C"/>
    <w:rsid w:val="008D3D12"/>
    <w:rsid w:val="008D564D"/>
    <w:rsid w:val="008F2217"/>
    <w:rsid w:val="00910C44"/>
    <w:rsid w:val="00927969"/>
    <w:rsid w:val="00930E3F"/>
    <w:rsid w:val="009317F3"/>
    <w:rsid w:val="00934F3C"/>
    <w:rsid w:val="0095255F"/>
    <w:rsid w:val="009776A8"/>
    <w:rsid w:val="009976F3"/>
    <w:rsid w:val="009A4DEB"/>
    <w:rsid w:val="009B00F1"/>
    <w:rsid w:val="009B6CD4"/>
    <w:rsid w:val="009C1244"/>
    <w:rsid w:val="009C7366"/>
    <w:rsid w:val="009D6380"/>
    <w:rsid w:val="009E7E6D"/>
    <w:rsid w:val="009F0419"/>
    <w:rsid w:val="00A12026"/>
    <w:rsid w:val="00A163F1"/>
    <w:rsid w:val="00A17709"/>
    <w:rsid w:val="00A21B9A"/>
    <w:rsid w:val="00A23F69"/>
    <w:rsid w:val="00A25C74"/>
    <w:rsid w:val="00A273A7"/>
    <w:rsid w:val="00A309CC"/>
    <w:rsid w:val="00A451CD"/>
    <w:rsid w:val="00A51AAB"/>
    <w:rsid w:val="00A60BA2"/>
    <w:rsid w:val="00A74725"/>
    <w:rsid w:val="00A80C1F"/>
    <w:rsid w:val="00A9730C"/>
    <w:rsid w:val="00A975B8"/>
    <w:rsid w:val="00AA62C2"/>
    <w:rsid w:val="00AB3130"/>
    <w:rsid w:val="00AB566C"/>
    <w:rsid w:val="00AB5EC3"/>
    <w:rsid w:val="00AC7AF2"/>
    <w:rsid w:val="00AD64B1"/>
    <w:rsid w:val="00AD71B4"/>
    <w:rsid w:val="00AE61BB"/>
    <w:rsid w:val="00AF4E93"/>
    <w:rsid w:val="00B226E7"/>
    <w:rsid w:val="00B2608D"/>
    <w:rsid w:val="00B3105E"/>
    <w:rsid w:val="00B4408B"/>
    <w:rsid w:val="00B54438"/>
    <w:rsid w:val="00B6005D"/>
    <w:rsid w:val="00B618D7"/>
    <w:rsid w:val="00B64D83"/>
    <w:rsid w:val="00B95759"/>
    <w:rsid w:val="00BC19AD"/>
    <w:rsid w:val="00BC2EED"/>
    <w:rsid w:val="00BD392E"/>
    <w:rsid w:val="00BD6BDB"/>
    <w:rsid w:val="00BE0802"/>
    <w:rsid w:val="00BE56BE"/>
    <w:rsid w:val="00BF4507"/>
    <w:rsid w:val="00C00EF4"/>
    <w:rsid w:val="00C41E65"/>
    <w:rsid w:val="00C556E4"/>
    <w:rsid w:val="00C6321B"/>
    <w:rsid w:val="00C65CE9"/>
    <w:rsid w:val="00C70DC4"/>
    <w:rsid w:val="00C774B2"/>
    <w:rsid w:val="00C821C3"/>
    <w:rsid w:val="00C845B8"/>
    <w:rsid w:val="00C85A91"/>
    <w:rsid w:val="00C950E5"/>
    <w:rsid w:val="00C96775"/>
    <w:rsid w:val="00CA025A"/>
    <w:rsid w:val="00CA3394"/>
    <w:rsid w:val="00CA799F"/>
    <w:rsid w:val="00CC2067"/>
    <w:rsid w:val="00CC27E4"/>
    <w:rsid w:val="00CD2240"/>
    <w:rsid w:val="00CD5503"/>
    <w:rsid w:val="00CF56D8"/>
    <w:rsid w:val="00D037BE"/>
    <w:rsid w:val="00D07DF9"/>
    <w:rsid w:val="00D11348"/>
    <w:rsid w:val="00D1358B"/>
    <w:rsid w:val="00D2109A"/>
    <w:rsid w:val="00D41264"/>
    <w:rsid w:val="00D424E6"/>
    <w:rsid w:val="00D446D5"/>
    <w:rsid w:val="00D66F41"/>
    <w:rsid w:val="00D6710B"/>
    <w:rsid w:val="00D70B30"/>
    <w:rsid w:val="00D76772"/>
    <w:rsid w:val="00D834E0"/>
    <w:rsid w:val="00D92C9E"/>
    <w:rsid w:val="00DA3FD7"/>
    <w:rsid w:val="00DA6BD7"/>
    <w:rsid w:val="00DB6A7A"/>
    <w:rsid w:val="00DB7B7E"/>
    <w:rsid w:val="00DC3FD4"/>
    <w:rsid w:val="00DE0EF9"/>
    <w:rsid w:val="00DE16D3"/>
    <w:rsid w:val="00DF5854"/>
    <w:rsid w:val="00E012E7"/>
    <w:rsid w:val="00E01CCF"/>
    <w:rsid w:val="00E0505D"/>
    <w:rsid w:val="00E10D51"/>
    <w:rsid w:val="00E126A0"/>
    <w:rsid w:val="00E20260"/>
    <w:rsid w:val="00E31121"/>
    <w:rsid w:val="00E32CD1"/>
    <w:rsid w:val="00E362FB"/>
    <w:rsid w:val="00E45F8C"/>
    <w:rsid w:val="00E47438"/>
    <w:rsid w:val="00E66699"/>
    <w:rsid w:val="00E800C5"/>
    <w:rsid w:val="00E97B28"/>
    <w:rsid w:val="00EA08AC"/>
    <w:rsid w:val="00EA3A9D"/>
    <w:rsid w:val="00EA56C9"/>
    <w:rsid w:val="00EC31D6"/>
    <w:rsid w:val="00EC33D6"/>
    <w:rsid w:val="00EC57D4"/>
    <w:rsid w:val="00EC7745"/>
    <w:rsid w:val="00ED4132"/>
    <w:rsid w:val="00EE571E"/>
    <w:rsid w:val="00EE74C7"/>
    <w:rsid w:val="00F013A9"/>
    <w:rsid w:val="00F02254"/>
    <w:rsid w:val="00F039CE"/>
    <w:rsid w:val="00F305BC"/>
    <w:rsid w:val="00F325B0"/>
    <w:rsid w:val="00F36E65"/>
    <w:rsid w:val="00F455C0"/>
    <w:rsid w:val="00F47A0E"/>
    <w:rsid w:val="00F70042"/>
    <w:rsid w:val="00F75B4E"/>
    <w:rsid w:val="00F802C5"/>
    <w:rsid w:val="00F86C86"/>
    <w:rsid w:val="00FA7D13"/>
    <w:rsid w:val="00FB4ED8"/>
    <w:rsid w:val="00FC1FF9"/>
    <w:rsid w:val="00FC77B0"/>
    <w:rsid w:val="00FD040E"/>
    <w:rsid w:val="00FD7D3F"/>
    <w:rsid w:val="00FF18BC"/>
    <w:rsid w:val="00FF3CE0"/>
    <w:rsid w:val="00FF7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1119101687">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76</Words>
  <Characters>44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1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3</cp:revision>
  <dcterms:created xsi:type="dcterms:W3CDTF">2018-05-14T15:17:00Z</dcterms:created>
  <dcterms:modified xsi:type="dcterms:W3CDTF">2018-05-1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